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95F7875" w14:textId="77777777" w:rsidR="00265F0B" w:rsidRPr="005679B7" w:rsidRDefault="00000000" w:rsidP="005679B7">
      <w:pPr>
        <w:pStyle w:val="Title"/>
      </w:pPr>
      <w:proofErr w:type="spellStart"/>
      <w:r w:rsidRPr="005679B7">
        <w:t>MonthlyReportTemplate</w:t>
      </w:r>
      <w:proofErr w:type="spellEnd"/>
      <w:r w:rsidRPr="005679B7">
        <w:t xml:space="preserve"> Test</w:t>
      </w:r>
    </w:p>
    <w:p w14:paraId="3E9D0030" w14:textId="77777777" w:rsidR="00265F0B" w:rsidRPr="005679B7" w:rsidRDefault="00000000" w:rsidP="005679B7">
      <w:pPr>
        <w:pStyle w:val="Author"/>
      </w:pPr>
      <w:proofErr w:type="spellStart"/>
      <w:r w:rsidRPr="005679B7">
        <w:t>ELevine</w:t>
      </w:r>
      <w:proofErr w:type="spellEnd"/>
    </w:p>
    <w:p w14:paraId="281D098E" w14:textId="77777777" w:rsidR="00265F0B" w:rsidRPr="005679B7" w:rsidRDefault="00000000" w:rsidP="005679B7">
      <w:pPr>
        <w:pStyle w:val="Date"/>
      </w:pPr>
      <w:r w:rsidRPr="005679B7">
        <w:t>2024-05-29</w:t>
      </w:r>
    </w:p>
    <w:p w14:paraId="7D045770" w14:textId="77777777" w:rsidR="00265F0B" w:rsidRPr="005679B7" w:rsidRDefault="00000000" w:rsidP="005679B7">
      <w:pPr>
        <w:pStyle w:val="Heading2"/>
      </w:pPr>
      <w:bookmarkStart w:id="0" w:name="r-markdown"/>
      <w:r w:rsidRPr="005679B7">
        <w:t>R Markdown</w:t>
      </w:r>
    </w:p>
    <w:p w14:paraId="2A9B4F23" w14:textId="77777777" w:rsidR="00265F0B" w:rsidRPr="005679B7" w:rsidRDefault="00000000" w:rsidP="005679B7">
      <w:pPr>
        <w:pStyle w:val="FirstParagraph"/>
      </w:pPr>
      <w:r w:rsidRPr="005679B7">
        <w:t>This is an R Markdown testing template</w:t>
      </w:r>
    </w:p>
    <w:p w14:paraId="2337B77A" w14:textId="2C9075CD" w:rsidR="00265F0B" w:rsidRPr="005679B7" w:rsidRDefault="000555FC" w:rsidP="005679B7">
      <w:pPr>
        <w:pStyle w:val="Heading2"/>
      </w:pPr>
      <w:bookmarkStart w:id="1" w:name="including-plots"/>
      <w:bookmarkEnd w:id="0"/>
      <w:r>
        <w:t>Secondary section</w:t>
      </w:r>
    </w:p>
    <w:p w14:paraId="2B867AEB" w14:textId="77777777" w:rsidR="00265F0B" w:rsidRDefault="00000000" w:rsidP="005679B7">
      <w:pPr>
        <w:pStyle w:val="FirstParagraph"/>
      </w:pPr>
      <w:r w:rsidRPr="005679B7">
        <w:t>Second text.</w:t>
      </w:r>
      <w:bookmarkEnd w:id="1"/>
    </w:p>
    <w:p w14:paraId="33AF1B8E" w14:textId="02F81878" w:rsidR="000555FC" w:rsidRPr="005679B7" w:rsidRDefault="000555FC" w:rsidP="000555FC">
      <w:pPr>
        <w:pStyle w:val="Heading2"/>
      </w:pPr>
      <w:r>
        <w:t>Tertiary section</w:t>
      </w:r>
    </w:p>
    <w:p w14:paraId="51BBFB93" w14:textId="5BFFD6B2" w:rsidR="000555FC" w:rsidRPr="000555FC" w:rsidRDefault="000555FC" w:rsidP="00C40717">
      <w:pPr>
        <w:pStyle w:val="FirstParagraph"/>
      </w:pPr>
      <w:r w:rsidRPr="00C40717">
        <w:t>Third text.</w:t>
      </w:r>
    </w:p>
    <w:sectPr w:rsidR="000555FC" w:rsidRPr="000555FC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60D893C" w14:textId="77777777" w:rsidR="00B77704" w:rsidRDefault="00B77704">
      <w:pPr>
        <w:spacing w:after="0"/>
      </w:pPr>
      <w:r>
        <w:separator/>
      </w:r>
    </w:p>
  </w:endnote>
  <w:endnote w:type="continuationSeparator" w:id="0">
    <w:p w14:paraId="799DDE86" w14:textId="77777777" w:rsidR="00B77704" w:rsidRDefault="00B7770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6720FE0" w14:textId="77777777" w:rsidR="00B77704" w:rsidRDefault="00B77704">
      <w:r>
        <w:separator/>
      </w:r>
    </w:p>
  </w:footnote>
  <w:footnote w:type="continuationSeparator" w:id="0">
    <w:p w14:paraId="703066CB" w14:textId="77777777" w:rsidR="00B77704" w:rsidRDefault="00B7770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A060249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45757925">
    <w:abstractNumId w:val="0"/>
  </w:num>
  <w:num w:numId="2" w16cid:durableId="1477800850">
    <w:abstractNumId w:val="0"/>
  </w:num>
  <w:num w:numId="3" w16cid:durableId="2083056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65F0B"/>
    <w:rsid w:val="000316FE"/>
    <w:rsid w:val="000555FC"/>
    <w:rsid w:val="0016320E"/>
    <w:rsid w:val="00265F0B"/>
    <w:rsid w:val="003B2334"/>
    <w:rsid w:val="005679B7"/>
    <w:rsid w:val="0059080D"/>
    <w:rsid w:val="00627FAA"/>
    <w:rsid w:val="007401B3"/>
    <w:rsid w:val="00B77704"/>
    <w:rsid w:val="00C40717"/>
    <w:rsid w:val="00D2747C"/>
    <w:rsid w:val="00DD2FC0"/>
    <w:rsid w:val="00F97004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19E777E"/>
  <w15:docId w15:val="{7BD0E186-6D50-4B16-8BA7-46B131B269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5679B7"/>
    <w:pPr>
      <w:keepNext/>
      <w:keepLines/>
      <w:spacing w:before="200" w:after="0"/>
      <w:outlineLvl w:val="1"/>
    </w:pPr>
    <w:rPr>
      <w:rFonts w:ascii="Times New Roman" w:eastAsiaTheme="majorEastAsia" w:hAnsi="Times New Roman" w:cs="Times New Roman"/>
      <w:b/>
      <w:bCs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CB64A9"/>
    <w:pPr>
      <w:spacing w:before="180" w:after="180"/>
    </w:pPr>
    <w:rPr>
      <w:rFonts w:ascii="Aptos" w:hAnsi="Aptos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5679B7"/>
    <w:rPr>
      <w:rFonts w:ascii="Times New Roman" w:hAnsi="Times New Roman" w:cs="Times New Roman"/>
    </w:rPr>
  </w:style>
  <w:style w:type="paragraph" w:customStyle="1" w:styleId="Compact">
    <w:name w:val="Compact"/>
    <w:basedOn w:val="BodyText"/>
    <w:qFormat/>
    <w:rsid w:val="0059080D"/>
    <w:pPr>
      <w:spacing w:before="40" w:after="40"/>
    </w:pPr>
    <w:rPr>
      <w:rFonts w:ascii="Times New Roman" w:hAnsi="Times New Roman"/>
      <w:color w:val="000000" w:themeColor="text1"/>
    </w:rPr>
  </w:style>
  <w:style w:type="paragraph" w:styleId="Title">
    <w:name w:val="Title"/>
    <w:basedOn w:val="Normal"/>
    <w:next w:val="BodyText"/>
    <w:qFormat/>
    <w:rsid w:val="005679B7"/>
    <w:pPr>
      <w:keepNext/>
      <w:keepLines/>
      <w:spacing w:after="240"/>
      <w:jc w:val="center"/>
    </w:pPr>
    <w:rPr>
      <w:rFonts w:ascii="Times New Roman" w:eastAsiaTheme="majorEastAsia" w:hAnsi="Times New Roman" w:cs="Times New Roman"/>
      <w:b/>
      <w:bCs/>
      <w:sz w:val="28"/>
      <w:szCs w:val="28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5679B7"/>
    <w:pPr>
      <w:keepNext/>
      <w:keepLines/>
      <w:jc w:val="center"/>
    </w:pPr>
    <w:rPr>
      <w:rFonts w:ascii="Times New Roman" w:hAnsi="Times New Roman" w:cs="Times New Roman"/>
    </w:rPr>
  </w:style>
  <w:style w:type="paragraph" w:styleId="Date">
    <w:name w:val="Date"/>
    <w:next w:val="BodyText"/>
    <w:qFormat/>
    <w:rsid w:val="005679B7"/>
    <w:pPr>
      <w:keepNext/>
      <w:keepLines/>
      <w:jc w:val="center"/>
    </w:pPr>
    <w:rPr>
      <w:rFonts w:ascii="Times New Roman" w:hAnsi="Times New Roman" w:cs="Times New Roman"/>
      <w:sz w:val="22"/>
      <w:szCs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1</Pages>
  <Words>23</Words>
  <Characters>133</Characters>
  <Application>Microsoft Office Word</Application>
  <DocSecurity>0</DocSecurity>
  <Lines>1</Lines>
  <Paragraphs>1</Paragraphs>
  <ScaleCrop>false</ScaleCrop>
  <Company/>
  <LinksUpToDate>false</LinksUpToDate>
  <CharactersWithSpaces>1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nthlyReportTemplate Test</dc:title>
  <dc:creator>ELevine</dc:creator>
  <cp:keywords/>
  <cp:lastModifiedBy>Levine, Erica</cp:lastModifiedBy>
  <cp:revision>6</cp:revision>
  <dcterms:created xsi:type="dcterms:W3CDTF">2024-05-29T17:31:00Z</dcterms:created>
  <dcterms:modified xsi:type="dcterms:W3CDTF">2024-06-28T14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29</vt:lpwstr>
  </property>
  <property fmtid="{D5CDD505-2E9C-101B-9397-08002B2CF9AE}" pid="3" name="output">
    <vt:lpwstr/>
  </property>
</Properties>
</file>